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Internship</w:t>
      </w:r>
      <w:r>
        <w:t xml:space="preserve"> </w:t>
      </w:r>
      <w:r>
        <w:t xml:space="preserve">Application</w:t>
      </w:r>
      <w:r>
        <w:t xml:space="preserve"> </w:t>
      </w:r>
      <w:r>
        <w:t xml:space="preserve">Letter</w:t>
      </w:r>
    </w:p>
    <w:bookmarkStart w:id="20" w:name="internship-application-letter"/>
    <w:p>
      <w:pPr>
        <w:pStyle w:val="Heading1"/>
      </w:pPr>
      <w:r>
        <w:t xml:space="preserve">Internship Application Letter</w:t>
      </w:r>
    </w:p>
    <w:p>
      <w:pPr>
        <w:pStyle w:val="FirstParagraph"/>
      </w:pPr>
      <w:r>
        <w:t xml:space="preserve">For Mechatronics Engineer Position in Kenya Nairobi</w:t>
      </w:r>
    </w:p>
    <w:bookmarkEnd w:id="20"/>
    <w:p>
      <w:pPr>
        <w:pStyle w:val="BodyText"/>
      </w:pPr>
      <w:r>
        <w:t xml:space="preserve">Dear Hiring Manager,</w:t>
      </w:r>
    </w:p>
    <w:p>
      <w:pPr>
        <w:pStyle w:val="BodyText"/>
      </w:pPr>
      <w:r>
        <w:t xml:space="preserve">I am writing to express my enthusiastic interest in the Mechatronics Engineer Internship position at your esteemed organization, as advertised on the [Company Name] careers portal. As a highly motivated final-year Mechatronics Engineering student at Jomo Kenyatta University of Agriculture and Technology (JKUAT) in Nairobi, I have developed a profound passion for integrating mechanical systems with electronics and computer science – a discipline that is rapidly transforming Kenya's manufacturing and automation landscape. This Internship Application Letter serves as my formal expression of commitment to contribute meaningfully to your team while gaining invaluable industry experience within Kenya Nairobi's burgeoning technology ecosystem.</w:t>
      </w:r>
    </w:p>
    <w:p>
      <w:pPr>
        <w:pStyle w:val="BodyText"/>
      </w:pPr>
      <w:r>
        <w:t xml:space="preserve">My academic journey has been meticulously designed to align with the demands of modern mechatronics engineering in emerging markets like Kenya. I have completed rigorous coursework spanning robotic systems design, PLC programming, embedded systems development, and control theory – all directly applicable to the automation challenges facing Nairobi's industrial sector. In my recent capstone project titled "Solar-Powered Water Pumping System with IoT Monitoring for Rural Kenyan Farmers," I engineered a hybrid mechatronic solution integrating photovoltaic energy harvesting, microcontroller-based automation (using Arduino and Raspberry Pi platforms), and real-time data analytics via cloud services. This project not only earned top marks at JKUAT's 2023 Engineering Innovation Fair but also demonstrated my ability to develop contextually appropriate technological solutions for Kenya's specific infrastructure challenges – a capability I am eager to apply within your Nairobi operations.</w:t>
      </w:r>
    </w:p>
    <w:p>
      <w:pPr>
        <w:pStyle w:val="BodyText"/>
      </w:pPr>
      <w:r>
        <w:t xml:space="preserve">What particularly excites me about this opportunity is the strategic location of your facility in Kenya Nairobi. As the economic and technological hub of East Africa, Nairobi represents a dynamic laboratory for mechatronics innovation. The city's rapid industrialization – evidenced by initiatives like the Konza Technopolis project and growing smart manufacturing clusters near Industrial Area – creates unprecedented demand for engineers who understand both cutting-edge technology and local operational realities. I have actively engaged with this ecosystem through volunteering at the Nairobi Innovators Hub, where I assisted in developing low-cost robotic prototypes for agricultural processing facilities. This experience taught me to navigate Kenya's unique technical landscape, from managing power fluctuations in workshop environments to collaborating with technicians on practical system implementations that prioritize durability and cost-effectiveness – precisely the skills needed for success within Nairobi's industrial corridors.</w:t>
      </w:r>
    </w:p>
    <w:p>
      <w:pPr>
        <w:pStyle w:val="BodyText"/>
      </w:pPr>
      <w:r>
        <w:t xml:space="preserve">My technical proficiency extends beyond classroom learning. I possess hands-on expertise with industry-standard tools critical for modern mechatronics engineering: SolidWorks for mechanical design, MATLAB/Simulink for system simulation, and ROS (Robot Operating System) for autonomous robotics development. During my summer internship at Mombasa-based Precision Engineering Ltd., I contributed to optimizing CNC machining processes by implementing sensor-based feedback systems that reduced material waste by 18%. This experience solidified my understanding of how mechatronics solutions directly impact operational efficiency – a perspective I would bring to your Nairobi team immediately. Furthermore, I am proficient in Python and C++ programming languages, which enable me to develop both hardware control algorithms and user-friendly interface applications essential for contemporary automation systems.</w:t>
      </w:r>
    </w:p>
    <w:p>
      <w:pPr>
        <w:pStyle w:val="BodyText"/>
      </w:pPr>
      <w:r>
        <w:t xml:space="preserve">I recognize that effective mechatronics engineering in Kenya Nairobi requires more than technical competence; it demands cultural intelligence and contextual awareness. Having grown up in Kiambu County, I understand the socio-economic factors influencing technology adoption across diverse Kenyan communities. My volunteer work with STEM outreach programs at local schools has honed my ability to communicate complex technical concepts to non-engineers – a vital skill when implementing automation solutions that require cross-functional collaboration with maintenance teams and production supervisors. I am equally comfortable working in Nairobi's fast-paced startup environment as I am adapting to the structured protocols of established manufacturing firms, which aligns perfectly with your company's diverse project portfolio.</w:t>
      </w:r>
    </w:p>
    <w:p>
      <w:pPr>
        <w:pStyle w:val="BodyText"/>
      </w:pPr>
      <w:r>
        <w:t xml:space="preserve">What sets me apart is my proactive approach to professional development within Kenya's engineering community. I actively participate in the Kenya Society of Engineers (KSE) Nairobi chapter, attending monthly technical seminars on topics like "Industrial Automation in East Africa" and "Renewable Energy Integration for Manufacturing." I recently presented a paper at KSE's annual conference on "Adapting Mechatronics Solutions for Kenyan Smallholder Farmers," where I discussed low-cost sensor networks for precision agriculture – an area with immense potential in Nairobi's agri-tech sector. This engagement demonstrates my commitment to contributing to Kenya's engineering knowledge base while staying at the forefront of mechatronics innovation.</w:t>
      </w:r>
    </w:p>
    <w:p>
      <w:pPr>
        <w:pStyle w:val="BodyText"/>
      </w:pPr>
      <w:r>
        <w:t xml:space="preserve">My aspiration is to become a leader in developing locally relevant automation solutions that drive Kenya's industrial transformation. Your organization stands at the forefront of this movement, and I am eager to learn from your experts while applying my skills in areas like robotic process automation, smart factory implementation, and sustainable energy systems. Specifically, I am drawn to your ongoing projects in [mention specific project if known, otherwise state "Nairobi's emerging smart manufacturing initiatives"] as they directly align with my technical interests and Kenya's national development goals outlined in Vision 2030.</w:t>
      </w:r>
    </w:p>
    <w:p>
      <w:pPr>
        <w:pStyle w:val="BodyText"/>
      </w:pPr>
      <w:r>
        <w:t xml:space="preserve">As a Mechatronics Engineer committed to Kenya's technological advancement, I am confident that my blend of academic rigor, practical experience, and cultural understanding makes me an exceptional candidate for your internship program. I would welcome the opportunity to discuss how my skills can contribute to your Nairobi operations during an interview at your earliest convenience. Thank you for considering this Internship Application Letter – I have attached my resume for your detailed review and am available immediately for a discussion.</w:t>
      </w:r>
    </w:p>
    <w:p>
      <w:pPr>
        <w:pStyle w:val="BodyText"/>
      </w:pPr>
      <w:r>
        <w:t xml:space="preserve">With sincere regards,</w:t>
      </w:r>
    </w:p>
    <w:p>
      <w:pPr>
        <w:pStyle w:val="BodyText"/>
      </w:pPr>
      <w:r>
        <w:rPr>
          <w:bCs/>
          <w:b/>
        </w:rPr>
        <w:t xml:space="preserve">John Mwangi</w:t>
      </w:r>
    </w:p>
    <w:p>
      <w:pPr>
        <w:pStyle w:val="BodyText"/>
      </w:pPr>
      <w:r>
        <w:t xml:space="preserve">Mechatronics Engineering Student (Expected Graduation: June 2024)</w:t>
      </w:r>
    </w:p>
    <w:p>
      <w:pPr>
        <w:pStyle w:val="BodyText"/>
      </w:pPr>
      <w:r>
        <w:t xml:space="preserve">Jomo Kenyatta University of Agriculture and Technology</w:t>
      </w:r>
    </w:p>
    <w:p>
      <w:pPr>
        <w:pStyle w:val="BodyText"/>
      </w:pPr>
      <w:r>
        <w:t xml:space="preserve">Nairobi, Kenya | +254 7XX XXX XXX | john.mwangi@jkuat.ac.ke</w:t>
      </w:r>
    </w:p>
    <w:p>
      <w:pPr>
        <w:pStyle w:val="BodyText"/>
      </w:pPr>
      <w:r>
        <w:rPr>
          <w:bCs/>
          <w:b/>
        </w:rPr>
        <w:t xml:space="preserve">Note:</w:t>
      </w:r>
      <w:r>
        <w:t xml:space="preserve"> </w:t>
      </w:r>
      <w:r>
        <w:t xml:space="preserve">This Internship Application Letter has been tailored specifically for a Mechatronics Engineer position in Kenya Nairobi, incorporating industry-relevant technical details, local context (including references to Konza Technopolis, Vision 2030, and Nairobi's industrial landscape), and emphasis on cultural competence essential for success in Kenya's engineering sector. The document exceeds 800 words while maintaining professional formatting appropriate for Kenyan business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Internship Application Letter</dc:title>
  <dc:creator/>
  <dc:language>en</dc:language>
  <cp:keywords/>
  <dcterms:created xsi:type="dcterms:W3CDTF">2026-04-27T09:48:39Z</dcterms:created>
  <dcterms:modified xsi:type="dcterms:W3CDTF">2026-04-27T09:48:39Z</dcterms:modified>
</cp:coreProperties>
</file>

<file path=docProps/custom.xml><?xml version="1.0" encoding="utf-8"?>
<Properties xmlns="http://schemas.openxmlformats.org/officeDocument/2006/custom-properties" xmlns:vt="http://schemas.openxmlformats.org/officeDocument/2006/docPropsVTypes"/>
</file>